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04BC42" w14:textId="77777777" w:rsidR="00A410CD" w:rsidRDefault="00750B68">
      <w:pPr>
        <w:pStyle w:val="a4"/>
      </w:pPr>
      <w:r>
        <w:t>Лабораторная работа № 1</w:t>
      </w:r>
    </w:p>
    <w:p w14:paraId="4EB6DBA9" w14:textId="77777777" w:rsidR="00A410CD" w:rsidRDefault="00750B68">
      <w:pPr>
        <w:pStyle w:val="a5"/>
      </w:pPr>
      <w:r>
        <w:t>Установка и конфигурация операционной системы на виртуальную машину</w:t>
      </w:r>
    </w:p>
    <w:p w14:paraId="5815B843" w14:textId="77777777" w:rsidR="00A410CD" w:rsidRDefault="00750B68">
      <w:pPr>
        <w:pStyle w:val="Author"/>
      </w:pPr>
      <w:r>
        <w:t>Абакумов Егор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17042390"/>
        <w:docPartObj>
          <w:docPartGallery w:val="Table of Contents"/>
          <w:docPartUnique/>
        </w:docPartObj>
      </w:sdtPr>
      <w:sdtEndPr/>
      <w:sdtContent>
        <w:p w14:paraId="544AC252" w14:textId="77777777" w:rsidR="00A410CD" w:rsidRDefault="00750B68">
          <w:pPr>
            <w:pStyle w:val="ae"/>
          </w:pPr>
          <w:r>
            <w:t>Содержание</w:t>
          </w:r>
        </w:p>
        <w:p w14:paraId="530DB7C7" w14:textId="77777777" w:rsidR="00813253" w:rsidRDefault="00750B6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13253">
            <w:fldChar w:fldCharType="separate"/>
          </w:r>
          <w:hyperlink w:anchor="_Toc82803533" w:history="1">
            <w:r w:rsidR="00813253" w:rsidRPr="008226E5">
              <w:rPr>
                <w:rStyle w:val="ad"/>
                <w:noProof/>
              </w:rPr>
              <w:t>Цель работы</w:t>
            </w:r>
            <w:r w:rsidR="00813253">
              <w:rPr>
                <w:noProof/>
                <w:webHidden/>
              </w:rPr>
              <w:tab/>
            </w:r>
            <w:r w:rsidR="00813253">
              <w:rPr>
                <w:noProof/>
                <w:webHidden/>
              </w:rPr>
              <w:fldChar w:fldCharType="begin"/>
            </w:r>
            <w:r w:rsidR="00813253">
              <w:rPr>
                <w:noProof/>
                <w:webHidden/>
              </w:rPr>
              <w:instrText xml:space="preserve"> PAGEREF _Toc82803533 \h </w:instrText>
            </w:r>
            <w:r w:rsidR="00813253">
              <w:rPr>
                <w:noProof/>
                <w:webHidden/>
              </w:rPr>
            </w:r>
            <w:r w:rsidR="00813253">
              <w:rPr>
                <w:noProof/>
                <w:webHidden/>
              </w:rPr>
              <w:fldChar w:fldCharType="separate"/>
            </w:r>
            <w:r w:rsidR="00813253">
              <w:rPr>
                <w:noProof/>
                <w:webHidden/>
              </w:rPr>
              <w:t>1</w:t>
            </w:r>
            <w:r w:rsidR="00813253">
              <w:rPr>
                <w:noProof/>
                <w:webHidden/>
              </w:rPr>
              <w:fldChar w:fldCharType="end"/>
            </w:r>
          </w:hyperlink>
        </w:p>
        <w:p w14:paraId="50502E06" w14:textId="77777777" w:rsidR="00813253" w:rsidRDefault="008132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03534" w:history="1">
            <w:r w:rsidRPr="008226E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03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028920" w14:textId="77777777" w:rsidR="00813253" w:rsidRDefault="008132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03535" w:history="1">
            <w:r w:rsidRPr="008226E5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03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536E83" w14:textId="77777777" w:rsidR="00813253" w:rsidRDefault="008132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03536" w:history="1">
            <w:r w:rsidRPr="008226E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03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361EC" w14:textId="77777777" w:rsidR="00A410CD" w:rsidRDefault="00750B68">
          <w:r>
            <w:fldChar w:fldCharType="end"/>
          </w:r>
        </w:p>
      </w:sdtContent>
    </w:sdt>
    <w:p w14:paraId="78905566" w14:textId="77777777" w:rsidR="00A410CD" w:rsidRDefault="00750B68">
      <w:pPr>
        <w:pStyle w:val="1"/>
      </w:pPr>
      <w:bookmarkStart w:id="0" w:name="цель-работы"/>
      <w:bookmarkStart w:id="1" w:name="_Toc82803533"/>
      <w:r>
        <w:t>Цель работы</w:t>
      </w:r>
      <w:bookmarkEnd w:id="1"/>
    </w:p>
    <w:p w14:paraId="542932DF" w14:textId="77777777" w:rsidR="00A410CD" w:rsidRDefault="00750B68">
      <w:pPr>
        <w:pStyle w:val="FirstParagraph"/>
      </w:pPr>
      <w:r>
        <w:t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4B9188ED" w14:textId="77777777" w:rsidR="00A410CD" w:rsidRDefault="00750B68">
      <w:pPr>
        <w:pStyle w:val="1"/>
      </w:pPr>
      <w:bookmarkStart w:id="2" w:name="задание"/>
      <w:bookmarkStart w:id="3" w:name="_Toc82803534"/>
      <w:bookmarkEnd w:id="0"/>
      <w:r>
        <w:t>Задание</w:t>
      </w:r>
      <w:bookmarkEnd w:id="3"/>
    </w:p>
    <w:p w14:paraId="293EC5DD" w14:textId="77777777" w:rsidR="00A410CD" w:rsidRDefault="00750B68">
      <w:pPr>
        <w:pStyle w:val="FirstParagraph"/>
      </w:pPr>
      <w:r>
        <w:t>Установить ОС CentOS на виртуальную машину и провести начальную конфигурацию.</w:t>
      </w:r>
    </w:p>
    <w:p w14:paraId="683979FD" w14:textId="77777777" w:rsidR="00A410CD" w:rsidRDefault="00750B68">
      <w:pPr>
        <w:pStyle w:val="1"/>
      </w:pPr>
      <w:bookmarkStart w:id="4" w:name="ход-работы"/>
      <w:bookmarkStart w:id="5" w:name="_Toc82803535"/>
      <w:bookmarkEnd w:id="2"/>
      <w:r>
        <w:t>Ход работы</w:t>
      </w:r>
      <w:bookmarkEnd w:id="5"/>
    </w:p>
    <w:p w14:paraId="0009BC6D" w14:textId="77777777" w:rsidR="00A410CD" w:rsidRDefault="00750B68">
      <w:pPr>
        <w:pStyle w:val="Compact"/>
        <w:numPr>
          <w:ilvl w:val="0"/>
          <w:numId w:val="2"/>
        </w:numPr>
      </w:pPr>
      <w:r>
        <w:t>Для ус</w:t>
      </w:r>
      <w:r>
        <w:t>тановки нам потребуется непосредственно сам дистрибутив CentOS 7 и среда VirtualBox. Скачиваем и запускаем последнюю. Тут меняем папку установки на соответствующую рекомендациям (иллюстр. fig. 1) и создаем новую Linux RedHat x64 виртуальную машину со следу</w:t>
      </w:r>
      <w:r>
        <w:t>ющими настройками (илллюстр. fig. 2, fig. 3) и проверяем папку для снимков (иллюстр. fig. 4).</w:t>
      </w:r>
    </w:p>
    <w:p w14:paraId="108E4917" w14:textId="77777777" w:rsidR="00A410CD" w:rsidRDefault="00750B68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4ED882A4" wp14:editId="6318ADA2">
            <wp:extent cx="5334000" cy="2133600"/>
            <wp:effectExtent l="0" t="0" r="0" b="0"/>
            <wp:docPr id="1" name="Picture" descr="Figure 1: Папка для маши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report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D96A045" w14:textId="77777777" w:rsidR="00A410CD" w:rsidRDefault="00750B68">
      <w:pPr>
        <w:pStyle w:val="ImageCaption"/>
      </w:pPr>
      <w:r>
        <w:t>Figure 1: Папка для машин</w:t>
      </w:r>
    </w:p>
    <w:p w14:paraId="568F3EF1" w14:textId="77777777" w:rsidR="00A410CD" w:rsidRDefault="00750B68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44CA1ACF" wp14:editId="187353D0">
            <wp:extent cx="4226218" cy="3765176"/>
            <wp:effectExtent l="0" t="0" r="0" b="0"/>
            <wp:docPr id="2" name="Picture" descr="Figure 2: Настройки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report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06E7CF1" w14:textId="77777777" w:rsidR="00A410CD" w:rsidRDefault="00750B68">
      <w:pPr>
        <w:pStyle w:val="ImageCaption"/>
      </w:pPr>
      <w:r>
        <w:t>Figure 2: Настройки виртуальной машины</w:t>
      </w:r>
    </w:p>
    <w:p w14:paraId="39BBF7C7" w14:textId="77777777" w:rsidR="00A410CD" w:rsidRDefault="00750B68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1B631986" wp14:editId="43D6DDAE">
            <wp:extent cx="3818964" cy="3465499"/>
            <wp:effectExtent l="0" t="0" r="0" b="0"/>
            <wp:docPr id="3" name="Picture" descr="Figure 3: Настройки диска для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report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346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B1D590B" w14:textId="77777777" w:rsidR="00A410CD" w:rsidRDefault="00750B68">
      <w:pPr>
        <w:pStyle w:val="ImageCaption"/>
      </w:pPr>
      <w:r>
        <w:t>Figure 3: Настройки диска для виртуальной машины</w:t>
      </w:r>
    </w:p>
    <w:p w14:paraId="2FEDED57" w14:textId="77777777" w:rsidR="00A410CD" w:rsidRDefault="00750B68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2503384D" wp14:editId="07939E85">
            <wp:extent cx="5334000" cy="1936139"/>
            <wp:effectExtent l="0" t="0" r="0" b="0"/>
            <wp:docPr id="4" name="Picture" descr="Figure 4: Расположение снимков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report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5B6DD46" w14:textId="77777777" w:rsidR="00A410CD" w:rsidRDefault="00750B68">
      <w:pPr>
        <w:pStyle w:val="ImageCaption"/>
      </w:pPr>
      <w:r>
        <w:t>Figure 4: Расположение снимков виртуальн</w:t>
      </w:r>
      <w:r>
        <w:t>ой машины</w:t>
      </w:r>
    </w:p>
    <w:p w14:paraId="6353A8E2" w14:textId="77777777" w:rsidR="00A410CD" w:rsidRDefault="00750B68">
      <w:pPr>
        <w:pStyle w:val="Compact"/>
        <w:numPr>
          <w:ilvl w:val="0"/>
          <w:numId w:val="3"/>
        </w:numPr>
      </w:pPr>
      <w:r>
        <w:t>Далее подключаем образ диска для установки (иллюстр. fig. 5) и запускаем машину для установки ОС (иллюстр. fig. 6).</w:t>
      </w:r>
    </w:p>
    <w:p w14:paraId="1B82D9DE" w14:textId="77777777" w:rsidR="00A410CD" w:rsidRDefault="00750B68">
      <w:pPr>
        <w:pStyle w:val="CaptionedFigure"/>
      </w:pPr>
      <w:bookmarkStart w:id="10" w:name="fig:005"/>
      <w:r>
        <w:rPr>
          <w:noProof/>
        </w:rPr>
        <w:lastRenderedPageBreak/>
        <w:drawing>
          <wp:inline distT="0" distB="0" distL="0" distR="0" wp14:anchorId="4534FECD" wp14:editId="1D1FD7F1">
            <wp:extent cx="5334000" cy="2375775"/>
            <wp:effectExtent l="0" t="0" r="0" b="0"/>
            <wp:docPr id="5" name="Picture" descr="Figure 5: Подключенный образ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report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5ECE57B" w14:textId="77777777" w:rsidR="00A410CD" w:rsidRDefault="00750B68">
      <w:pPr>
        <w:pStyle w:val="ImageCaption"/>
      </w:pPr>
      <w:r>
        <w:t>Figure 5: Подключенный образ</w:t>
      </w:r>
    </w:p>
    <w:p w14:paraId="6C2C4C43" w14:textId="77777777" w:rsidR="00A410CD" w:rsidRDefault="00750B68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69ABE761" wp14:editId="02D8623D">
            <wp:extent cx="4095589" cy="3649915"/>
            <wp:effectExtent l="0" t="0" r="0" b="0"/>
            <wp:docPr id="6" name="Picture" descr="Figure 6: Начало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report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89" cy="364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A76A976" w14:textId="77777777" w:rsidR="00A410CD" w:rsidRDefault="00750B68">
      <w:pPr>
        <w:pStyle w:val="ImageCaption"/>
      </w:pPr>
      <w:r>
        <w:t>Figure 6: Начало установки</w:t>
      </w:r>
    </w:p>
    <w:p w14:paraId="35500F46" w14:textId="77777777" w:rsidR="00A410CD" w:rsidRDefault="00750B68">
      <w:pPr>
        <w:pStyle w:val="Compact"/>
        <w:numPr>
          <w:ilvl w:val="0"/>
          <w:numId w:val="4"/>
        </w:numPr>
      </w:pPr>
      <w:r>
        <w:t>Проводим конфигурацию параметров будущей ОС в соответствии с требовани</w:t>
      </w:r>
      <w:r>
        <w:t>ями, задаем тут язык, подключаем сеть, отключаем KDUMP, выбираем пакет сервера с GUI и минимальную среду разработки, определяем наш созданный диск и запускаемся (иллюстр. fig. 7). Далее нам нужно создать пользователя с правами администратора и задать парол</w:t>
      </w:r>
      <w:r>
        <w:t>ь на root права (иллюстр. fig. 8). Ждем завершения процесса.</w:t>
      </w:r>
    </w:p>
    <w:p w14:paraId="5B66D090" w14:textId="77777777" w:rsidR="00A410CD" w:rsidRDefault="00750B68">
      <w:pPr>
        <w:pStyle w:val="CaptionedFigure"/>
      </w:pPr>
      <w:bookmarkStart w:id="12" w:name="fig:007"/>
      <w:r>
        <w:rPr>
          <w:noProof/>
        </w:rPr>
        <w:lastRenderedPageBreak/>
        <w:drawing>
          <wp:inline distT="0" distB="0" distL="0" distR="0" wp14:anchorId="423D6426" wp14:editId="4837E32B">
            <wp:extent cx="5125250" cy="4164746"/>
            <wp:effectExtent l="0" t="0" r="0" b="0"/>
            <wp:docPr id="7" name="Picture" descr="Figure 7: Настроенные параметры будущей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report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416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25BFFE1" w14:textId="77777777" w:rsidR="00A410CD" w:rsidRDefault="00750B68">
      <w:pPr>
        <w:pStyle w:val="ImageCaption"/>
      </w:pPr>
      <w:r>
        <w:t>Figure 7: Настроенные параметры будущей ОС</w:t>
      </w:r>
    </w:p>
    <w:p w14:paraId="6E740CDD" w14:textId="77777777" w:rsidR="00A410CD" w:rsidRDefault="00750B68">
      <w:pPr>
        <w:pStyle w:val="CaptionedFigure"/>
      </w:pPr>
      <w:bookmarkStart w:id="13" w:name="fig:008"/>
      <w:r>
        <w:rPr>
          <w:noProof/>
        </w:rPr>
        <w:lastRenderedPageBreak/>
        <w:drawing>
          <wp:inline distT="0" distB="0" distL="0" distR="0" wp14:anchorId="2312BF8A" wp14:editId="214ADF96">
            <wp:extent cx="5155986" cy="4310742"/>
            <wp:effectExtent l="0" t="0" r="0" b="0"/>
            <wp:docPr id="8" name="Picture" descr="Figure 8: Начало установки ОС, задание пароля и созда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report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431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51E67FA" w14:textId="77777777" w:rsidR="00A410CD" w:rsidRDefault="00750B68">
      <w:pPr>
        <w:pStyle w:val="ImageCaption"/>
      </w:pPr>
      <w:r>
        <w:t>Figure 8: Начало установки ОС, задание пароля и создание пользователя</w:t>
      </w:r>
    </w:p>
    <w:p w14:paraId="2A87DF07" w14:textId="77777777" w:rsidR="00A410CD" w:rsidRDefault="00750B68">
      <w:pPr>
        <w:pStyle w:val="Compact"/>
        <w:numPr>
          <w:ilvl w:val="0"/>
          <w:numId w:val="5"/>
        </w:numPr>
      </w:pPr>
      <w:r>
        <w:t>После завершения установки принимаем лицензию, перезагружаемся и входим в учетную запись (иллюстр. fig. 9). Здесь подключим образ дополнений гостевой ОС и установим необходимый пакет драйверов (иллюстр. fig. 10)</w:t>
      </w:r>
    </w:p>
    <w:p w14:paraId="3983D71A" w14:textId="77777777" w:rsidR="00A410CD" w:rsidRDefault="00750B68">
      <w:pPr>
        <w:pStyle w:val="CaptionedFigure"/>
      </w:pPr>
      <w:bookmarkStart w:id="14" w:name="fig:009"/>
      <w:r>
        <w:rPr>
          <w:noProof/>
        </w:rPr>
        <w:drawing>
          <wp:inline distT="0" distB="0" distL="0" distR="0" wp14:anchorId="507037C9" wp14:editId="7C18FFFE">
            <wp:extent cx="5334000" cy="2973366"/>
            <wp:effectExtent l="0" t="0" r="0" b="0"/>
            <wp:docPr id="9" name="Picture" descr="Figure 9: Рабочий стол установленной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report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11DFC5D5" w14:textId="77777777" w:rsidR="00A410CD" w:rsidRDefault="00750B68">
      <w:pPr>
        <w:pStyle w:val="ImageCaption"/>
      </w:pPr>
      <w:r>
        <w:t>Figure 9: Рабочий стол установленной ОС</w:t>
      </w:r>
    </w:p>
    <w:p w14:paraId="50B5377F" w14:textId="77777777" w:rsidR="00A410CD" w:rsidRDefault="00750B68">
      <w:pPr>
        <w:pStyle w:val="CaptionedFigure"/>
      </w:pPr>
      <w:bookmarkStart w:id="15" w:name="fig:010"/>
      <w:r>
        <w:rPr>
          <w:noProof/>
        </w:rPr>
        <w:lastRenderedPageBreak/>
        <w:drawing>
          <wp:inline distT="0" distB="0" distL="0" distR="0" wp14:anchorId="6621BBA4" wp14:editId="372872E6">
            <wp:extent cx="5334000" cy="2905355"/>
            <wp:effectExtent l="0" t="0" r="0" b="0"/>
            <wp:docPr id="10" name="Picture" descr="Figure 10: Установка драйв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report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31EE90A" w14:textId="77777777" w:rsidR="00A410CD" w:rsidRDefault="00750B68">
      <w:pPr>
        <w:pStyle w:val="ImageCaption"/>
      </w:pPr>
      <w:r>
        <w:t>Figure 10: Установка драйверов</w:t>
      </w:r>
    </w:p>
    <w:p w14:paraId="63DEFFAB" w14:textId="77777777" w:rsidR="00A410CD" w:rsidRDefault="00750B68">
      <w:pPr>
        <w:pStyle w:val="Compact"/>
        <w:numPr>
          <w:ilvl w:val="0"/>
          <w:numId w:val="6"/>
        </w:numPr>
      </w:pPr>
      <w:r>
        <w:t>Теперь выполним команду “yum update” для обновления всего ПО в системе (иллюстр. fig. 11).</w:t>
      </w:r>
    </w:p>
    <w:p w14:paraId="7D03378E" w14:textId="77777777" w:rsidR="00A410CD" w:rsidRDefault="00750B68">
      <w:pPr>
        <w:pStyle w:val="CaptionedFigure"/>
      </w:pPr>
      <w:bookmarkStart w:id="16" w:name="fig:011"/>
      <w:r>
        <w:rPr>
          <w:noProof/>
        </w:rPr>
        <w:drawing>
          <wp:inline distT="0" distB="0" distL="0" distR="0" wp14:anchorId="25CC9FBF" wp14:editId="36193316">
            <wp:extent cx="5334000" cy="2644205"/>
            <wp:effectExtent l="0" t="0" r="0" b="0"/>
            <wp:docPr id="11" name="Picture" descr="Figure 11: Обновление П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report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7F774D20" w14:textId="77777777" w:rsidR="00A410CD" w:rsidRDefault="00750B68">
      <w:pPr>
        <w:pStyle w:val="ImageCaption"/>
      </w:pPr>
      <w:r>
        <w:t>Figure 11: Обновление ПО</w:t>
      </w:r>
    </w:p>
    <w:p w14:paraId="1ED6BF49" w14:textId="77777777" w:rsidR="00A410CD" w:rsidRDefault="00750B68">
      <w:pPr>
        <w:pStyle w:val="Compact"/>
        <w:numPr>
          <w:ilvl w:val="0"/>
          <w:numId w:val="7"/>
        </w:numPr>
      </w:pPr>
      <w:r>
        <w:t>Далееот машины Base открепялем виртуальный жесткий диск (иллюстр. fig. 12) и на его основе создаем еще одну</w:t>
      </w:r>
      <w:r>
        <w:t xml:space="preserve"> машину Host2 (иллюстр. fig. 13).</w:t>
      </w:r>
    </w:p>
    <w:p w14:paraId="2F751455" w14:textId="77777777" w:rsidR="00A410CD" w:rsidRDefault="00750B68">
      <w:pPr>
        <w:pStyle w:val="CaptionedFigure"/>
      </w:pPr>
      <w:bookmarkStart w:id="17" w:name="fig:012"/>
      <w:r>
        <w:rPr>
          <w:noProof/>
        </w:rPr>
        <w:lastRenderedPageBreak/>
        <w:drawing>
          <wp:inline distT="0" distB="0" distL="0" distR="0" wp14:anchorId="7FC99E84" wp14:editId="74D331C0">
            <wp:extent cx="5334000" cy="2620586"/>
            <wp:effectExtent l="0" t="0" r="0" b="0"/>
            <wp:docPr id="12" name="Picture" descr="Figure 12: Освобождение виртуального HD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report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3999DF4A" w14:textId="77777777" w:rsidR="00A410CD" w:rsidRDefault="00750B68">
      <w:pPr>
        <w:pStyle w:val="ImageCaption"/>
      </w:pPr>
      <w:r>
        <w:t>Figure 12: Освобождение виртуального HDD</w:t>
      </w:r>
    </w:p>
    <w:p w14:paraId="5F17EEA0" w14:textId="77777777" w:rsidR="00A410CD" w:rsidRDefault="00750B68">
      <w:pPr>
        <w:pStyle w:val="CaptionedFigure"/>
      </w:pPr>
      <w:bookmarkStart w:id="18" w:name="fig:013"/>
      <w:r>
        <w:rPr>
          <w:noProof/>
        </w:rPr>
        <w:drawing>
          <wp:inline distT="0" distB="0" distL="0" distR="0" wp14:anchorId="65288012" wp14:editId="5DC60CFA">
            <wp:extent cx="5334000" cy="3272229"/>
            <wp:effectExtent l="0" t="0" r="0" b="0"/>
            <wp:docPr id="13" name="Picture" descr="Figure 13: Создание второй машины Ho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report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342A5AAD" w14:textId="77777777" w:rsidR="00A410CD" w:rsidRDefault="00750B68">
      <w:pPr>
        <w:pStyle w:val="ImageCaption"/>
      </w:pPr>
      <w:r>
        <w:t>Figure 13: Создание второй машины Host2</w:t>
      </w:r>
    </w:p>
    <w:p w14:paraId="57E55D90" w14:textId="77777777" w:rsidR="00A410CD" w:rsidRDefault="00750B68">
      <w:pPr>
        <w:pStyle w:val="1"/>
      </w:pPr>
      <w:bookmarkStart w:id="19" w:name="выводы"/>
      <w:bookmarkStart w:id="20" w:name="_Toc82803536"/>
      <w:bookmarkEnd w:id="4"/>
      <w:r>
        <w:t>Выводы</w:t>
      </w:r>
      <w:bookmarkEnd w:id="20"/>
    </w:p>
    <w:p w14:paraId="1543386E" w14:textId="77777777" w:rsidR="00A410CD" w:rsidRDefault="00750B68">
      <w:pPr>
        <w:pStyle w:val="FirstParagraph"/>
      </w:pPr>
      <w:r>
        <w:t>В ходе работы мы успешно приобрели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  <w:bookmarkEnd w:id="19"/>
    </w:p>
    <w:sectPr w:rsidR="00A410C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3CC17B" w14:textId="77777777" w:rsidR="00750B68" w:rsidRDefault="00750B68">
      <w:pPr>
        <w:spacing w:after="0"/>
      </w:pPr>
      <w:r>
        <w:separator/>
      </w:r>
    </w:p>
  </w:endnote>
  <w:endnote w:type="continuationSeparator" w:id="0">
    <w:p w14:paraId="774FB577" w14:textId="77777777" w:rsidR="00750B68" w:rsidRDefault="00750B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C28ABE" w14:textId="77777777" w:rsidR="00750B68" w:rsidRDefault="00750B68">
      <w:r>
        <w:separator/>
      </w:r>
    </w:p>
  </w:footnote>
  <w:footnote w:type="continuationSeparator" w:id="0">
    <w:p w14:paraId="2BA72EDC" w14:textId="77777777" w:rsidR="00750B68" w:rsidRDefault="00750B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0DEC7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9D615B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932A21E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AE128D9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77EE752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0AE2F88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E712499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10CD"/>
    <w:rsid w:val="00750B68"/>
    <w:rsid w:val="00813253"/>
    <w:rsid w:val="00A410C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3F2248"/>
  <w15:docId w15:val="{2417D573-7092-4BE5-999D-4A0B6B6D0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1325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08</Words>
  <Characters>2327</Characters>
  <Application>Microsoft Office Word</Application>
  <DocSecurity>0</DocSecurity>
  <Lines>19</Lines>
  <Paragraphs>5</Paragraphs>
  <ScaleCrop>false</ScaleCrop>
  <Company/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Абакумов Егор Александрович</dc:creator>
  <cp:keywords/>
  <cp:lastModifiedBy>Егор Абакумов</cp:lastModifiedBy>
  <cp:revision>3</cp:revision>
  <dcterms:created xsi:type="dcterms:W3CDTF">2021-09-17T17:37:00Z</dcterms:created>
  <dcterms:modified xsi:type="dcterms:W3CDTF">2021-09-17T17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Установка и конфигурация операционной системы на виртуальную машину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